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erating Systems Bank of Questions Summary</w:t>
      </w:r>
    </w:p>
    <w:p>
      <w:r>
        <w:pict>
          <v:rect style="width:0;height:1.5pt" o:hralign="center" o:hrstd="t" o:hr="t"/>
        </w:pict>
      </w:r>
    </w:p>
    <w:bookmarkStart w:id="20" w:name="Xdf75617c9e24edf4061c5cb3349433846b37630"/>
    <w:p>
      <w:pPr>
        <w:pStyle w:val="Heading3"/>
      </w:pPr>
      <w:r>
        <w:t xml:space="preserve">1. List the layers involved in file system implementation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rPr>
          <w:b/>
          <w:bCs/>
        </w:rPr>
        <w:t xml:space="preserve">Mnemonic: D-B-I-F-U (</w:t>
      </w:r>
      <w:r>
        <w:rPr>
          <w:b/>
          <w:bCs/>
        </w:rPr>
        <w:t xml:space="preserve">“D-BIFU”</w:t>
      </w:r>
      <w:r>
        <w:rPr>
          <w:b/>
          <w:bCs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ice Layer</w:t>
      </w:r>
      <w:r>
        <w:t xml:space="preserve">: Handles the actual hardware of disk driv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ock Layer</w:t>
      </w:r>
      <w:r>
        <w:t xml:space="preserve">: Deals with logical blocks of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/O Control Layer</w:t>
      </w:r>
      <w:r>
        <w:t xml:space="preserve">: Contains device drivers and interrupt handl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 System Layer</w:t>
      </w:r>
      <w:r>
        <w:t xml:space="preserve">: Organizes data into files and directo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Interface Layer</w:t>
      </w:r>
      <w:r>
        <w:t xml:space="preserve">: Offers system calls for user-level interaction.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Like a library – storage is the shelves (device), blocks are books, control is the librarian, FS is the catalog, UI is the search screen.</w:t>
      </w:r>
    </w:p>
    <w:p>
      <w:r>
        <w:pict>
          <v:rect style="width:0;height:1.5pt" o:hralign="center" o:hrstd="t" o:hr="t"/>
        </w:pict>
      </w:r>
    </w:p>
    <w:bookmarkEnd w:id="20"/>
    <w:bookmarkStart w:id="21" w:name="Xe627dfd4af68a2504de380fc26b7e3ba001e7b5"/>
    <w:p>
      <w:pPr>
        <w:pStyle w:val="Heading3"/>
      </w:pPr>
      <w:r>
        <w:t xml:space="preserve">2. Describe the basic structure of a file system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ot Control Block</w:t>
      </w:r>
      <w:r>
        <w:t xml:space="preserve">: Contains boot loader code and OS bootstrap inf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lume Control Block</w:t>
      </w:r>
      <w:r>
        <w:t xml:space="preserve">: Stores metadata about volume – size, block cou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rectory Structure</w:t>
      </w:r>
      <w:r>
        <w:t xml:space="preserve">: Organizes and maps file names to block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e Control Blocks (FCBs)</w:t>
      </w:r>
      <w:r>
        <w:t xml:space="preserve">: Holds metadata for each file (permissions, owner, size, etc).</w:t>
      </w:r>
    </w:p>
    <w:p>
      <w:pPr>
        <w:pStyle w:val="FirstParagraph"/>
      </w:pPr>
      <w:r>
        <w:rPr>
          <w:b/>
          <w:bCs/>
        </w:rPr>
        <w:t xml:space="preserve">Diagra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isk</w:t>
      </w:r>
      <w:r>
        <w:br/>
      </w:r>
      <w:r>
        <w:rPr>
          <w:rStyle w:val="VerbatimChar"/>
        </w:rPr>
        <w:t xml:space="preserve">├── Boot Block</w:t>
      </w:r>
      <w:r>
        <w:br/>
      </w:r>
      <w:r>
        <w:rPr>
          <w:rStyle w:val="VerbatimChar"/>
        </w:rPr>
        <w:t xml:space="preserve">├── Volume Control Block</w:t>
      </w:r>
      <w:r>
        <w:br/>
      </w:r>
      <w:r>
        <w:rPr>
          <w:rStyle w:val="VerbatimChar"/>
        </w:rPr>
        <w:t xml:space="preserve">├── Directory Structure</w:t>
      </w:r>
      <w:r>
        <w:br/>
      </w:r>
      <w:r>
        <w:rPr>
          <w:rStyle w:val="VerbatimChar"/>
        </w:rPr>
        <w:t xml:space="preserve">└── File Control Blocks</w:t>
      </w:r>
    </w:p>
    <w:p>
      <w:r>
        <w:pict>
          <v:rect style="width:0;height:1.5pt" o:hralign="center" o:hrstd="t" o:hr="t"/>
        </w:pict>
      </w:r>
    </w:p>
    <w:bookmarkEnd w:id="21"/>
    <w:bookmarkStart w:id="22" w:name="X2fd9e36f92200edd19b8156a843e6c28dbd1e59"/>
    <w:p>
      <w:pPr>
        <w:pStyle w:val="Heading3"/>
      </w:pPr>
      <w:r>
        <w:t xml:space="preserve">3. Explain the concept of recovery in operating system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finition</w:t>
      </w:r>
      <w:r>
        <w:t xml:space="preserve">: Recovery is the process of restoring a system to a consistent state after failur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al</w:t>
      </w:r>
      <w:r>
        <w:t xml:space="preserve">: Maintain data integrity and system availab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chanism</w:t>
      </w:r>
      <w:r>
        <w:t xml:space="preserve">: Uses logs, checkpoints, and transaction rollback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ypes</w:t>
      </w:r>
      <w:r>
        <w:t xml:space="preserve">: Includes crash recovery, application recovery, and database recovery.</w:t>
      </w:r>
    </w:p>
    <w:p>
      <w:pPr>
        <w:pStyle w:val="FirstParagraph"/>
      </w:pPr>
      <w:r>
        <w:rPr>
          <w:b/>
          <w:bCs/>
        </w:rPr>
        <w:t xml:space="preserve">Quote</w:t>
      </w:r>
      <w:r>
        <w:t xml:space="preserve">:</w:t>
      </w:r>
      <w:r>
        <w:t xml:space="preserve"> </w:t>
      </w:r>
      <w:r>
        <w:t xml:space="preserve">“Every reliable system must assume it will fail. Recovery is not optional—it’s foundational.”</w:t>
      </w:r>
    </w:p>
    <w:p>
      <w:r>
        <w:pict>
          <v:rect style="width:0;height:1.5pt" o:hralign="center" o:hrstd="t" o:hr="t"/>
        </w:pict>
      </w:r>
    </w:p>
    <w:bookmarkEnd w:id="22"/>
    <w:bookmarkStart w:id="23" w:name="X72363759b6d4178a2a0106d3545d1f659d1f2e5"/>
    <w:p>
      <w:pPr>
        <w:pStyle w:val="Heading3"/>
      </w:pPr>
      <w:r>
        <w:t xml:space="preserve">4. What are the different types of failures that require recovery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nsaction Failure</w:t>
      </w:r>
      <w:r>
        <w:t xml:space="preserve">: Occurs when an operation cannot complete due to logical errors (e.g., divide by zero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stem Crash</w:t>
      </w:r>
      <w:r>
        <w:t xml:space="preserve">: Operating system halts unexpectedly (e.g., due to kernel panic or power los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k Failure</w:t>
      </w:r>
      <w:r>
        <w:t xml:space="preserve">: Data is lost due to bad sectors or head crash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dia Failure</w:t>
      </w:r>
      <w:r>
        <w:t xml:space="preserve">: Entire storage medium becomes unreadable.</w:t>
      </w:r>
    </w:p>
    <w:p>
      <w:pPr>
        <w:pStyle w:val="FirstParagraph"/>
      </w:pPr>
      <w:r>
        <w:rPr>
          <w:b/>
          <w:bCs/>
        </w:rPr>
        <w:t xml:space="preserve">Mnemonic</w:t>
      </w:r>
      <w:r>
        <w:t xml:space="preserve">: T-S-D-M (Transaction, System, Disk, Media).</w:t>
      </w:r>
    </w:p>
    <w:p>
      <w:r>
        <w:pict>
          <v:rect style="width:0;height:1.5pt" o:hralign="center" o:hrstd="t" o:hr="t"/>
        </w:pict>
      </w:r>
    </w:p>
    <w:bookmarkEnd w:id="23"/>
    <w:bookmarkStart w:id="24" w:name="Xe0a5d16ea4b8c82bd4ecb4d33813ca36814b7af"/>
    <w:p>
      <w:pPr>
        <w:pStyle w:val="Heading3"/>
      </w:pPr>
      <w:r>
        <w:t xml:space="preserve">5. Explain the undo and redo operations in recovery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ndo Operation</w:t>
      </w:r>
      <w:r>
        <w:t xml:space="preserve">: Reverts the effects of uncommitted transa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do Operation</w:t>
      </w:r>
      <w:r>
        <w:t xml:space="preserve">: Re-applies effects of committed transactions that might not have been sav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-based Recovery</w:t>
      </w:r>
      <w:r>
        <w:t xml:space="preserve">: Uses logs to track actions; each log entry supports undo/red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urability Principle</w:t>
      </w:r>
      <w:r>
        <w:t xml:space="preserve">: Redo ensures committed changes persist post-failure.</w:t>
      </w:r>
    </w:p>
    <w:p>
      <w:pPr>
        <w:pStyle w:val="FirstParagraph"/>
      </w:pPr>
      <w:r>
        <w:rPr>
          <w:b/>
          <w:bCs/>
        </w:rPr>
        <w:t xml:space="preserve">Table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When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o</w:t>
            </w:r>
          </w:p>
        </w:tc>
        <w:tc>
          <w:tcPr/>
          <w:p>
            <w:pPr>
              <w:pStyle w:val="Compact"/>
            </w:pPr>
            <w:r>
              <w:t xml:space="preserve">Cancel changes</w:t>
            </w:r>
          </w:p>
        </w:tc>
        <w:tc>
          <w:tcPr/>
          <w:p>
            <w:pPr>
              <w:pStyle w:val="Compact"/>
            </w:pPr>
            <w:r>
              <w:t xml:space="preserve">Incomplete before cr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o</w:t>
            </w:r>
          </w:p>
        </w:tc>
        <w:tc>
          <w:tcPr/>
          <w:p>
            <w:pPr>
              <w:pStyle w:val="Compact"/>
            </w:pPr>
            <w:r>
              <w:t xml:space="preserve">Reapply changes</w:t>
            </w:r>
          </w:p>
        </w:tc>
        <w:tc>
          <w:tcPr/>
          <w:p>
            <w:pPr>
              <w:pStyle w:val="Compact"/>
            </w:pPr>
            <w:r>
              <w:t xml:space="preserve">Committed before cras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Xc7a6a576000ab906591750c186317edbabfec97"/>
    <w:p>
      <w:pPr>
        <w:pStyle w:val="Heading3"/>
      </w:pPr>
      <w:r>
        <w:t xml:space="preserve">6. What is checkpointing? How does it help in recovery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finition</w:t>
      </w:r>
      <w:r>
        <w:t xml:space="preserve">: A checkpoint is a snapshot of the OS state at a specific tim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Reduces time needed to recover from a failur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chanism</w:t>
      </w:r>
      <w:r>
        <w:t xml:space="preserve">: OS records all necessary data in persistent storag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enefit</w:t>
      </w:r>
      <w:r>
        <w:t xml:space="preserve">: Only need to process log entries after the latest checkpoint.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Like saving a draft – resume from last save.</w:t>
      </w:r>
    </w:p>
    <w:p>
      <w:r>
        <w:pict>
          <v:rect style="width:0;height:1.5pt" o:hralign="center" o:hrstd="t" o:hr="t"/>
        </w:pict>
      </w:r>
    </w:p>
    <w:bookmarkEnd w:id="25"/>
    <w:bookmarkStart w:id="26" w:name="X805e8fdf8b6113bbfeb3d6f9d1cb6f31d839257"/>
    <w:p>
      <w:pPr>
        <w:pStyle w:val="Heading3"/>
      </w:pPr>
      <w:r>
        <w:t xml:space="preserve">7. Explain demand paging with a diagram. What are its advantages and disadvantages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finition</w:t>
      </w:r>
      <w:r>
        <w:t xml:space="preserve">: Loads pages into memory only when need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chanism</w:t>
      </w:r>
      <w:r>
        <w:t xml:space="preserve">: On page fault, OS loads required page from secondary storag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vantages</w:t>
      </w:r>
      <w:r>
        <w:t xml:space="preserve">: Lower memory usage, fast startu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advantages</w:t>
      </w:r>
      <w:r>
        <w:t xml:space="preserve">: High page fault rate can cause delays.</w:t>
      </w:r>
    </w:p>
    <w:p>
      <w:pPr>
        <w:pStyle w:val="FirstParagraph"/>
      </w:pPr>
      <w:r>
        <w:rPr>
          <w:b/>
          <w:bCs/>
        </w:rPr>
        <w:t xml:space="preserve">Diagra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PU → Page Table → Memory</w:t>
      </w:r>
      <w:r>
        <w:br/>
      </w:r>
      <w:r>
        <w:rPr>
          <w:rStyle w:val="VerbatimChar"/>
        </w:rPr>
        <w:t xml:space="preserve">               ↓</w:t>
      </w:r>
      <w:r>
        <w:br/>
      </w:r>
      <w:r>
        <w:rPr>
          <w:rStyle w:val="VerbatimChar"/>
        </w:rPr>
        <w:t xml:space="preserve">          Secondary Storage (on fault)</w:t>
      </w:r>
    </w:p>
    <w:p>
      <w:r>
        <w:pict>
          <v:rect style="width:0;height:1.5pt" o:hralign="center" o:hrstd="t" o:hr="t"/>
        </w:pict>
      </w:r>
    </w:p>
    <w:bookmarkEnd w:id="26"/>
    <w:bookmarkStart w:id="27" w:name="Xc669a177e16ab2c966670eb7d8413fb64c61351"/>
    <w:p>
      <w:pPr>
        <w:pStyle w:val="Heading3"/>
      </w:pPr>
      <w:r>
        <w:t xml:space="preserve">8. Explain the concept of Copy-On-Write (COW). How is it used in process creation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W Concept</w:t>
      </w:r>
      <w:r>
        <w:t xml:space="preserve">: Processes initially share memory pages after a fork(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fficiency</w:t>
      </w:r>
      <w:r>
        <w:t xml:space="preserve">: Saves memory and reduces process creation tim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ification Trigger</w:t>
      </w:r>
      <w:r>
        <w:t xml:space="preserve">: When a process modifies a shared page, it gets a private cop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 in Forking</w:t>
      </w:r>
      <w:r>
        <w:t xml:space="preserve">: Forked processes share until a write occurs.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Two people reading the same newspaper until one decides to annotate.</w:t>
      </w:r>
    </w:p>
    <w:p>
      <w:r>
        <w:pict>
          <v:rect style="width:0;height:1.5pt" o:hralign="center" o:hrstd="t" o:hr="t"/>
        </w:pict>
      </w:r>
    </w:p>
    <w:bookmarkEnd w:id="27"/>
    <w:bookmarkStart w:id="28" w:name="Xde4090716fdff14de658f86364d42150f15c03b"/>
    <w:p>
      <w:pPr>
        <w:pStyle w:val="Heading3"/>
      </w:pPr>
      <w:r>
        <w:t xml:space="preserve">9. What is page replacement? Explain FIFO, LRU, and Optimal algorithms with examples.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finition</w:t>
      </w:r>
      <w:r>
        <w:t xml:space="preserve">: When memory is full, OS must swap out pag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FO</w:t>
      </w:r>
      <w:r>
        <w:t xml:space="preserve">: Remove oldest page (first-in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RU</w:t>
      </w:r>
      <w:r>
        <w:t xml:space="preserve">: Remove least recently used pag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timal</w:t>
      </w:r>
      <w:r>
        <w:t xml:space="preserve">: Remove page that won’t be used for longest time (ideal).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 </w:t>
      </w:r>
      <w:r>
        <w:t xml:space="preserve">(Page ref: 1, 2, 3, 1, 4):</w:t>
      </w:r>
    </w:p>
    <w:p>
      <w:pPr>
        <w:pStyle w:val="Compact"/>
        <w:numPr>
          <w:ilvl w:val="0"/>
          <w:numId w:val="1010"/>
        </w:numPr>
      </w:pPr>
      <w:r>
        <w:t xml:space="preserve">FIFO: 1,2,3 → remove 1 → fault.</w:t>
      </w:r>
    </w:p>
    <w:p>
      <w:pPr>
        <w:pStyle w:val="Compact"/>
        <w:numPr>
          <w:ilvl w:val="0"/>
          <w:numId w:val="1010"/>
        </w:numPr>
      </w:pPr>
      <w:r>
        <w:t xml:space="preserve">LRU: Use timestamp to decide.</w:t>
      </w:r>
    </w:p>
    <w:p>
      <w:pPr>
        <w:pStyle w:val="Compact"/>
        <w:numPr>
          <w:ilvl w:val="0"/>
          <w:numId w:val="1010"/>
        </w:numPr>
      </w:pPr>
      <w:r>
        <w:t xml:space="preserve">Optimal: Requires future knowledge.</w:t>
      </w:r>
    </w:p>
    <w:p>
      <w:r>
        <w:pict>
          <v:rect style="width:0;height:1.5pt" o:hralign="center" o:hrstd="t" o:hr="t"/>
        </w:pict>
      </w:r>
    </w:p>
    <w:bookmarkEnd w:id="28"/>
    <w:bookmarkStart w:id="29" w:name="Xf7333cfdcfb2bd15decd37f220de3247716ff1b"/>
    <w:p>
      <w:pPr>
        <w:pStyle w:val="Heading3"/>
      </w:pPr>
      <w:r>
        <w:t xml:space="preserve">10. Explain frame allocation strategies. Compare fixed and variable allocation.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ixed Allocation</w:t>
      </w:r>
      <w:r>
        <w:t xml:space="preserve">: Each process gets a fixed number of fram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ariable Allocation</w:t>
      </w:r>
      <w:r>
        <w:t xml:space="preserve">: Number of frames depends on process size or priorit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arison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Fixed: Simpler, may waste memory.</w:t>
      </w:r>
    </w:p>
    <w:p>
      <w:pPr>
        <w:pStyle w:val="Compact"/>
        <w:numPr>
          <w:ilvl w:val="1"/>
          <w:numId w:val="1012"/>
        </w:numPr>
      </w:pPr>
      <w:r>
        <w:t xml:space="preserve">Variable: More efficient, complex to implemen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lobal vs Local</w:t>
      </w:r>
      <w:r>
        <w:t xml:space="preserve">: Allocation can be done from a global pool or local per-process.</w:t>
      </w:r>
    </w:p>
    <w:p>
      <w:r>
        <w:pict>
          <v:rect style="width:0;height:1.5pt" o:hralign="center" o:hrstd="t" o:hr="t"/>
        </w:pict>
      </w:r>
    </w:p>
    <w:bookmarkEnd w:id="29"/>
    <w:bookmarkStart w:id="30" w:name="Xc9b3da148131849949b061f096610d28b843e3b"/>
    <w:p>
      <w:pPr>
        <w:pStyle w:val="Heading3"/>
      </w:pPr>
      <w:r>
        <w:t xml:space="preserve">11. What is thrashing? How can it be detected and prevented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hrashing</w:t>
      </w:r>
      <w:r>
        <w:t xml:space="preserve">: High paging → low CPU utiliz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tection</w:t>
      </w:r>
      <w:r>
        <w:t xml:space="preserve">: Spike in page fault rate and disk activ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vention</w:t>
      </w:r>
      <w:r>
        <w:t xml:space="preserve">: Use working set model to allocate enough fram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olutions</w:t>
      </w:r>
      <w:r>
        <w:t xml:space="preserve">: Reduce degree of multiprogramming or increase RAM.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Constantly switching TV channels and never watching a full show.</w:t>
      </w:r>
    </w:p>
    <w:p>
      <w:r>
        <w:pict>
          <v:rect style="width:0;height:1.5pt" o:hralign="center" o:hrstd="t" o:hr="t"/>
        </w:pict>
      </w:r>
    </w:p>
    <w:bookmarkEnd w:id="30"/>
    <w:bookmarkStart w:id="31" w:name="Xa9309d3f738ad2a57a834b773e8ba2bd9c6d195"/>
    <w:p>
      <w:pPr>
        <w:pStyle w:val="Heading3"/>
      </w:pPr>
      <w:r>
        <w:t xml:space="preserve">12. Describe memory-mapped files. How do they work and what are their uses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finition</w:t>
      </w:r>
      <w:r>
        <w:t xml:space="preserve">: File contents mapped directly to virtual memor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fficiency</w:t>
      </w:r>
      <w:r>
        <w:t xml:space="preserve">: Enables fast file access without read/write syscall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e Cases</w:t>
      </w:r>
      <w:r>
        <w:t xml:space="preserve">: Inter-process communication, DB system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chanism</w:t>
      </w:r>
      <w:r>
        <w:t xml:space="preserve">: Uses mmap() system call (in UNIX).</w:t>
      </w:r>
    </w:p>
    <w:p>
      <w:r>
        <w:pict>
          <v:rect style="width:0;height:1.5pt" o:hralign="center" o:hrstd="t" o:hr="t"/>
        </w:pict>
      </w:r>
    </w:p>
    <w:bookmarkEnd w:id="31"/>
    <w:bookmarkStart w:id="32" w:name="X126e3fdf503850a7d3f9140e2c3cc27ee7bb283"/>
    <w:p>
      <w:pPr>
        <w:pStyle w:val="Heading3"/>
      </w:pPr>
      <w:r>
        <w:t xml:space="preserve">13. Discuss kernel memory allocation techniques with examples.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uddy System</w:t>
      </w:r>
      <w:r>
        <w:t xml:space="preserve">: Allocates memory in blocks of 2^n siz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lab Allocator</w:t>
      </w:r>
      <w:r>
        <w:t xml:space="preserve">: Allocates pre-initialized memory object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kmalloc/vmalloc</w:t>
      </w:r>
      <w:r>
        <w:t xml:space="preserve">: Used in Linux kernel for dynamic allocatio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ragmentation Handling</w:t>
      </w:r>
      <w:r>
        <w:t xml:space="preserve">: Both systems reduce fragmentation.</w:t>
      </w:r>
    </w:p>
    <w:p>
      <w:r>
        <w:pict>
          <v:rect style="width:0;height:1.5pt" o:hralign="center" o:hrstd="t" o:hr="t"/>
        </w:pict>
      </w:r>
    </w:p>
    <w:bookmarkEnd w:id="32"/>
    <w:bookmarkStart w:id="33" w:name="X85c6c0e9fa131d528ea63fff904fdd8e0514f66"/>
    <w:p>
      <w:pPr>
        <w:pStyle w:val="Heading3"/>
      </w:pPr>
      <w:r>
        <w:t xml:space="preserve">14. Describe the components and goals of storage management in OS.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ponents</w:t>
      </w:r>
      <w:r>
        <w:t xml:space="preserve">: File system, memory management, device driver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oals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Efficient space usage.</w:t>
      </w:r>
    </w:p>
    <w:p>
      <w:pPr>
        <w:pStyle w:val="Compact"/>
        <w:numPr>
          <w:ilvl w:val="1"/>
          <w:numId w:val="1017"/>
        </w:numPr>
      </w:pPr>
      <w:r>
        <w:t xml:space="preserve">Data reliability and security.</w:t>
      </w:r>
    </w:p>
    <w:p>
      <w:pPr>
        <w:pStyle w:val="Compact"/>
        <w:numPr>
          <w:ilvl w:val="1"/>
          <w:numId w:val="1017"/>
        </w:numPr>
      </w:pPr>
      <w:r>
        <w:t xml:space="preserve">High performanc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orage Hierarchy</w:t>
      </w:r>
      <w:r>
        <w:t xml:space="preserve">: Registers → Cache → RAM → Disk → Tap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tection Mechanisms</w:t>
      </w:r>
      <w:r>
        <w:t xml:space="preserve">: Prevent unauthorized access.</w:t>
      </w:r>
    </w:p>
    <w:p>
      <w:r>
        <w:pict>
          <v:rect style="width:0;height:1.5pt" o:hralign="center" o:hrstd="t" o:hr="t"/>
        </w:pict>
      </w:r>
    </w:p>
    <w:bookmarkEnd w:id="33"/>
    <w:bookmarkStart w:id="34" w:name="Xf1281ef51a325b44544a04226da11a643c3c1cc"/>
    <w:p>
      <w:pPr>
        <w:pStyle w:val="Heading3"/>
      </w:pPr>
      <w:r>
        <w:t xml:space="preserve">15. Explain file concepts and different file access methods.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ile Concepts</w:t>
      </w:r>
      <w:r>
        <w:t xml:space="preserve">: A file is a named collection of related information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ccess Methods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Sequential Access</w:t>
      </w:r>
    </w:p>
    <w:p>
      <w:pPr>
        <w:pStyle w:val="Compact"/>
        <w:numPr>
          <w:ilvl w:val="1"/>
          <w:numId w:val="1019"/>
        </w:numPr>
      </w:pPr>
      <w:r>
        <w:t xml:space="preserve">Direct Access</w:t>
      </w:r>
    </w:p>
    <w:p>
      <w:pPr>
        <w:pStyle w:val="Compact"/>
        <w:numPr>
          <w:ilvl w:val="1"/>
          <w:numId w:val="1019"/>
        </w:numPr>
      </w:pPr>
      <w:r>
        <w:t xml:space="preserve">Indexed Acces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quential</w:t>
      </w:r>
      <w:r>
        <w:t xml:space="preserve">: Read linearl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dexed</w:t>
      </w:r>
      <w:r>
        <w:t xml:space="preserve">: Like book index for faster search.</w:t>
      </w:r>
    </w:p>
    <w:p>
      <w:r>
        <w:pict>
          <v:rect style="width:0;height:1.5pt" o:hralign="center" o:hrstd="t" o:hr="t"/>
        </w:pict>
      </w:r>
    </w:p>
    <w:bookmarkEnd w:id="34"/>
    <w:bookmarkStart w:id="35" w:name="X58068a5e1ecd7d21317b56dde34bf3ff46bbc43"/>
    <w:p>
      <w:pPr>
        <w:pStyle w:val="Heading3"/>
      </w:pPr>
      <w:r>
        <w:t xml:space="preserve">16. Explain directory structures and file system mounting.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ructures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Single-Level</w:t>
      </w:r>
    </w:p>
    <w:p>
      <w:pPr>
        <w:pStyle w:val="Compact"/>
        <w:numPr>
          <w:ilvl w:val="1"/>
          <w:numId w:val="1021"/>
        </w:numPr>
      </w:pPr>
      <w:r>
        <w:t xml:space="preserve">Two-Level</w:t>
      </w:r>
    </w:p>
    <w:p>
      <w:pPr>
        <w:pStyle w:val="Compact"/>
        <w:numPr>
          <w:ilvl w:val="1"/>
          <w:numId w:val="1021"/>
        </w:numPr>
      </w:pPr>
      <w:r>
        <w:t xml:space="preserve">Tree</w:t>
      </w:r>
    </w:p>
    <w:p>
      <w:pPr>
        <w:pStyle w:val="Compact"/>
        <w:numPr>
          <w:ilvl w:val="1"/>
          <w:numId w:val="1021"/>
        </w:numPr>
      </w:pPr>
      <w:r>
        <w:t xml:space="preserve">DAG (for shared file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unting</w:t>
      </w:r>
      <w:r>
        <w:t xml:space="preserve">: Integrate external file system into existing hierarchy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unt Point</w:t>
      </w:r>
      <w:r>
        <w:t xml:space="preserve">: Location where FS is attached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nmounting</w:t>
      </w:r>
      <w:r>
        <w:t xml:space="preserve">: Safely removing the FS.</w:t>
      </w:r>
    </w:p>
    <w:p>
      <w:r>
        <w:pict>
          <v:rect style="width:0;height:1.5pt" o:hralign="center" o:hrstd="t" o:hr="t"/>
        </w:pict>
      </w:r>
    </w:p>
    <w:bookmarkEnd w:id="35"/>
    <w:bookmarkStart w:id="36" w:name="Xc141c83442bd831cb3d0bac9b718a476422dc89"/>
    <w:p>
      <w:pPr>
        <w:pStyle w:val="Heading3"/>
      </w:pPr>
      <w:r>
        <w:t xml:space="preserve">17. How does OS handle file sharing and protection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haring Mechanisms</w:t>
      </w:r>
      <w:r>
        <w:t xml:space="preserve">: File descriptors, symbolic link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tection Models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Access Control Lists (ACL)</w:t>
      </w:r>
    </w:p>
    <w:p>
      <w:pPr>
        <w:pStyle w:val="Compact"/>
        <w:numPr>
          <w:ilvl w:val="1"/>
          <w:numId w:val="1023"/>
        </w:numPr>
      </w:pPr>
      <w:r>
        <w:t xml:space="preserve">User/Group/Other permiss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currency Control</w:t>
      </w:r>
      <w:r>
        <w:t xml:space="preserve">: Locks, semaphore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curity</w:t>
      </w:r>
      <w:r>
        <w:t xml:space="preserve">: Prevents unauthorized access/modification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7" w:name="Xb08387926a42856ecd07c9ec5e6eaac2822ad0f"/>
    <w:p>
      <w:pPr>
        <w:pStyle w:val="Heading3"/>
      </w:pPr>
      <w:r>
        <w:t xml:space="preserve">18. Explain file system structure and its implementation layer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ile System Structure</w:t>
      </w:r>
      <w:r>
        <w:t xml:space="preserve">: Organized into boot block, volume control block, directory structure, and file control block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ayered Implementation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Logical File System</w:t>
      </w:r>
      <w:r>
        <w:t xml:space="preserve">: Manages metadata, permissions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File-Organization Module</w:t>
      </w:r>
      <w:r>
        <w:t xml:space="preserve">: Manages files and record blocks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Basic File System</w:t>
      </w:r>
      <w:r>
        <w:t xml:space="preserve">: Issues generic commands to device driver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I/O Control</w:t>
      </w:r>
      <w:r>
        <w:t xml:space="preserve">: Interfaces with device driver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evice Drivers</w:t>
      </w:r>
      <w:r>
        <w:t xml:space="preserve">: Handles communication with actual hardware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enefits</w:t>
      </w:r>
      <w:r>
        <w:t xml:space="preserve">: Modular design, abstraction, easier maintenance.</w:t>
      </w:r>
    </w:p>
    <w:p>
      <w:r>
        <w:pict>
          <v:rect style="width:0;height:1.5pt" o:hralign="center" o:hrstd="t" o:hr="t"/>
        </w:pict>
      </w:r>
    </w:p>
    <w:bookmarkEnd w:id="37"/>
    <w:bookmarkStart w:id="38" w:name="Xa7dbb41befeb3912e7ed1dc6ce1771116c084a7"/>
    <w:p>
      <w:pPr>
        <w:pStyle w:val="Heading3"/>
      </w:pPr>
      <w:r>
        <w:t xml:space="preserve">19. Explain the concept of recovery in operating system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covery Concept</w:t>
      </w:r>
      <w:r>
        <w:t xml:space="preserve">: Restoring consistency after crashes or failure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echniques</w:t>
      </w:r>
      <w:r>
        <w:t xml:space="preserve">: Logs, checkpoints, undo/redo operation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sistency</w:t>
      </w:r>
      <w:r>
        <w:t xml:space="preserve">: Ensures atomicity and durability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oals</w:t>
      </w:r>
      <w:r>
        <w:t xml:space="preserve">: Minimize data loss and restore system quickly.</w:t>
      </w:r>
    </w:p>
    <w:p>
      <w:r>
        <w:pict>
          <v:rect style="width:0;height:1.5pt" o:hralign="center" o:hrstd="t" o:hr="t"/>
        </w:pict>
      </w:r>
    </w:p>
    <w:bookmarkEnd w:id="38"/>
    <w:bookmarkStart w:id="39" w:name="Xc517e01c316f1bf1eadd3589d878edfcad4d6f2"/>
    <w:p>
      <w:pPr>
        <w:pStyle w:val="Heading3"/>
      </w:pPr>
      <w:r>
        <w:t xml:space="preserve">20. Describe types of failures and log-based recovery mechanisms (Undo/Redo), along with checkpointing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ypes of Failures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t xml:space="preserve">Transaction</w:t>
      </w:r>
    </w:p>
    <w:p>
      <w:pPr>
        <w:pStyle w:val="Compact"/>
        <w:numPr>
          <w:ilvl w:val="1"/>
          <w:numId w:val="1028"/>
        </w:numPr>
      </w:pPr>
      <w:r>
        <w:t xml:space="preserve">System crash</w:t>
      </w:r>
    </w:p>
    <w:p>
      <w:pPr>
        <w:pStyle w:val="Compact"/>
        <w:numPr>
          <w:ilvl w:val="1"/>
          <w:numId w:val="1028"/>
        </w:numPr>
      </w:pPr>
      <w:r>
        <w:t xml:space="preserve">Disk failure</w:t>
      </w:r>
    </w:p>
    <w:p>
      <w:pPr>
        <w:pStyle w:val="Compact"/>
        <w:numPr>
          <w:ilvl w:val="1"/>
          <w:numId w:val="1028"/>
        </w:numPr>
      </w:pPr>
      <w:r>
        <w:t xml:space="preserve">Media failur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og-based Recovery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Maintains log of actions before execution.</w:t>
      </w:r>
    </w:p>
    <w:p>
      <w:pPr>
        <w:pStyle w:val="Compact"/>
        <w:numPr>
          <w:ilvl w:val="1"/>
          <w:numId w:val="1029"/>
        </w:numPr>
      </w:pPr>
      <w:r>
        <w:t xml:space="preserve">Enables redo and undo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Undo/Redo</w:t>
      </w:r>
      <w:r>
        <w:t xml:space="preserve">: Based on log entries, executed during recovery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heckpointing</w:t>
      </w:r>
      <w:r>
        <w:t xml:space="preserve">: Periodic snapshot to reduce log size and recovery time.</w:t>
      </w:r>
    </w:p>
    <w:p>
      <w:r>
        <w:pict>
          <v:rect style="width:0;height:1.5pt" o:hralign="center" o:hrstd="t" o:hr="t"/>
        </w:pict>
      </w:r>
    </w:p>
    <w:bookmarkEnd w:id="39"/>
    <w:bookmarkStart w:id="40" w:name="Xfdd3429ec748e7a58af1aced41a7785c7cc1b4f"/>
    <w:p>
      <w:pPr>
        <w:pStyle w:val="Heading3"/>
      </w:pPr>
      <w:r>
        <w:t xml:space="preserve">21. Explain the overview and components of mass storage system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Overview</w:t>
      </w:r>
      <w:r>
        <w:t xml:space="preserve">: Long-term, non-volatile storage for large datasets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mponent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Disks (HDD/SSD)</w:t>
      </w:r>
    </w:p>
    <w:p>
      <w:pPr>
        <w:pStyle w:val="Compact"/>
        <w:numPr>
          <w:ilvl w:val="1"/>
          <w:numId w:val="1031"/>
        </w:numPr>
      </w:pPr>
      <w:r>
        <w:t xml:space="preserve">Storage arrays</w:t>
      </w:r>
    </w:p>
    <w:p>
      <w:pPr>
        <w:pStyle w:val="Compact"/>
        <w:numPr>
          <w:ilvl w:val="1"/>
          <w:numId w:val="1031"/>
        </w:numPr>
      </w:pPr>
      <w:r>
        <w:t xml:space="preserve">Controller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unctions</w:t>
      </w:r>
      <w:r>
        <w:t xml:space="preserve">: Data retention, backup, high-speed access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haracteristics</w:t>
      </w:r>
      <w:r>
        <w:t xml:space="preserve">: Capacity, reliability, cost-efficiency.</w:t>
      </w:r>
    </w:p>
    <w:p>
      <w:r>
        <w:pict>
          <v:rect style="width:0;height:1.5pt" o:hralign="center" o:hrstd="t" o:hr="t"/>
        </w:pict>
      </w:r>
    </w:p>
    <w:bookmarkEnd w:id="40"/>
    <w:bookmarkStart w:id="41" w:name="X9993614cdec074bcd1cba9e31d6b3b9159be09e"/>
    <w:p>
      <w:pPr>
        <w:pStyle w:val="Heading3"/>
      </w:pPr>
      <w:r>
        <w:t xml:space="preserve">22. Describe the disk structure and explain how data is organized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tructure</w:t>
      </w:r>
      <w:r>
        <w:t xml:space="preserve">: Disks have platters, tracks, sectors, cylinders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ata Layout</w:t>
      </w:r>
      <w:r>
        <w:t xml:space="preserve">: Organized into concentric circles (tracks) and radial arms (cylinders)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ccess</w:t>
      </w:r>
      <w:r>
        <w:t xml:space="preserve">: Read/write heads move over tracks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fficiency</w:t>
      </w:r>
      <w:r>
        <w:t xml:space="preserve">: Depends on layout and seek strategies.</w:t>
      </w:r>
    </w:p>
    <w:p>
      <w:r>
        <w:pict>
          <v:rect style="width:0;height:1.5pt" o:hralign="center" o:hrstd="t" o:hr="t"/>
        </w:pict>
      </w:r>
    </w:p>
    <w:bookmarkEnd w:id="41"/>
    <w:bookmarkStart w:id="42" w:name="Xe2e5f7443517d55b5e8be0019fd253120fc96bf"/>
    <w:p>
      <w:pPr>
        <w:pStyle w:val="Heading3"/>
      </w:pPr>
      <w:r>
        <w:t xml:space="preserve">23. Discuss various disk scheduling algorithm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CFS</w:t>
      </w:r>
      <w:r>
        <w:t xml:space="preserve">: First-Come First-Serve – Simple but inefficient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STF</w:t>
      </w:r>
      <w:r>
        <w:t xml:space="preserve">: Shortest Seek Time First – Prioritizes nearest request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CAN</w:t>
      </w:r>
      <w:r>
        <w:t xml:space="preserve">: Elevator algorithm – Moves head back and forth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OOK</w:t>
      </w:r>
      <w:r>
        <w:t xml:space="preserve">: Optimized SCAN – Turns around at final request.</w:t>
      </w:r>
    </w:p>
    <w:p>
      <w:pPr>
        <w:pStyle w:val="FirstParagraph"/>
      </w:pPr>
      <w:r>
        <w:rPr>
          <w:b/>
          <w:bCs/>
        </w:rPr>
        <w:t xml:space="preserve">Comparison Table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12"/>
        <w:gridCol w:w="1018"/>
        <w:gridCol w:w="678"/>
        <w:gridCol w:w="18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gorithm Performance Fairness Use 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CFS</w:t>
            </w:r>
          </w:p>
        </w:tc>
        <w:tc>
          <w:tcPr/>
          <w:p>
            <w:pPr>
              <w:pStyle w:val="Compact"/>
            </w:pPr>
            <w:r>
              <w:t xml:space="preserve">Poo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imple sys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TF</w:t>
            </w:r>
          </w:p>
        </w:tc>
        <w:tc>
          <w:tcPr/>
          <w:p>
            <w:pPr>
              <w:pStyle w:val="Compact"/>
            </w:pPr>
            <w:r>
              <w:t xml:space="preserve">Better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Real-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N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Batch process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OK</w:t>
            </w:r>
          </w:p>
        </w:tc>
        <w:tc>
          <w:tcPr/>
          <w:p>
            <w:pPr>
              <w:pStyle w:val="Compact"/>
            </w:pPr>
            <w:r>
              <w:t xml:space="preserve">Efficien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ixed load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X7770c86eb0877cd73aac29d6a0048ba39f6ef35"/>
    <w:p>
      <w:pPr>
        <w:pStyle w:val="Heading3"/>
      </w:pPr>
      <w:r>
        <w:t xml:space="preserve">24. What is disk management? Mention its key function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isk Partitioning</w:t>
      </w:r>
      <w:r>
        <w:t xml:space="preserve">: Divides disk into logical segment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ormatting</w:t>
      </w:r>
      <w:r>
        <w:t xml:space="preserve">: Prepares disk with file system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d Block Recovery</w:t>
      </w:r>
      <w:r>
        <w:t xml:space="preserve">: Identifies and remaps damaged sector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pace Management</w:t>
      </w:r>
      <w:r>
        <w:t xml:space="preserve">: Tracks free/used blocks.</w:t>
      </w:r>
    </w:p>
    <w:p>
      <w:r>
        <w:pict>
          <v:rect style="width:0;height:1.5pt" o:hralign="center" o:hrstd="t" o:hr="t"/>
        </w:pict>
      </w:r>
    </w:p>
    <w:bookmarkEnd w:id="43"/>
    <w:bookmarkStart w:id="44" w:name="explain-swap-space-and-its-management"/>
    <w:p>
      <w:pPr>
        <w:pStyle w:val="Heading3"/>
      </w:pPr>
      <w:r>
        <w:t xml:space="preserve">25. Explain swap-space and its management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efinition</w:t>
      </w:r>
      <w:r>
        <w:t xml:space="preserve">: Disk area used as overflow for main memory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urpose</w:t>
      </w:r>
      <w:r>
        <w:t xml:space="preserve">: Allows larger virtual memory than physical RAM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anagement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Static: Fixed swap partition.</w:t>
      </w:r>
    </w:p>
    <w:p>
      <w:pPr>
        <w:pStyle w:val="Compact"/>
        <w:numPr>
          <w:ilvl w:val="1"/>
          <w:numId w:val="1036"/>
        </w:numPr>
      </w:pPr>
      <w:r>
        <w:t xml:space="preserve">Dynamic: Expands/allocates as needed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erformance</w:t>
      </w:r>
      <w:r>
        <w:t xml:space="preserve">: Poor compared to RAM, but improves multitasking.</w:t>
      </w:r>
    </w:p>
    <w:p>
      <w:r>
        <w:pict>
          <v:rect style="width:0;height:1.5pt" o:hralign="center" o:hrstd="t" o:hr="t"/>
        </w:pict>
      </w:r>
    </w:p>
    <w:bookmarkEnd w:id="44"/>
    <w:bookmarkStart w:id="45" w:name="X553fec3096977f3c05ec779220b591cb6900922"/>
    <w:p>
      <w:pPr>
        <w:pStyle w:val="Heading3"/>
      </w:pPr>
      <w:r>
        <w:t xml:space="preserve">26. Explain the concept of RAID and describe its advantage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AID Definition</w:t>
      </w:r>
      <w:r>
        <w:t xml:space="preserve">: Redundant Array of Independent Disk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urpose</w:t>
      </w:r>
      <w:r>
        <w:t xml:space="preserve">: Improves performance, fault tolerance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dvantages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Redundancy</w:t>
      </w:r>
    </w:p>
    <w:p>
      <w:pPr>
        <w:pStyle w:val="Compact"/>
        <w:numPr>
          <w:ilvl w:val="1"/>
          <w:numId w:val="1038"/>
        </w:numPr>
      </w:pPr>
      <w:r>
        <w:t xml:space="preserve">Faster access (striping)</w:t>
      </w:r>
    </w:p>
    <w:p>
      <w:pPr>
        <w:pStyle w:val="Compact"/>
        <w:numPr>
          <w:ilvl w:val="1"/>
          <w:numId w:val="1038"/>
        </w:numPr>
      </w:pPr>
      <w:r>
        <w:t xml:space="preserve">Data protection (parity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Levels</w:t>
      </w:r>
      <w:r>
        <w:t xml:space="preserve">: 0 (striping), 1 (mirroring), 5 (block-level parity), etc.</w:t>
      </w:r>
    </w:p>
    <w:p>
      <w:r>
        <w:pict>
          <v:rect style="width:0;height:1.5pt" o:hralign="center" o:hrstd="t" o:hr="t"/>
        </w:pict>
      </w:r>
    </w:p>
    <w:bookmarkEnd w:id="45"/>
    <w:bookmarkStart w:id="46" w:name="X8e97c4d4ba9d1f890d7d6f4566d52837a4c5fe0"/>
    <w:p>
      <w:pPr>
        <w:pStyle w:val="Heading3"/>
      </w:pPr>
      <w:r>
        <w:t xml:space="preserve">27. What is storage implementation? Discuss its key technique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finition</w:t>
      </w:r>
      <w:r>
        <w:t xml:space="preserve">: Methods used to handle storage allocation and acces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echniques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Caching: Store frequently accessed data in memory.</w:t>
      </w:r>
    </w:p>
    <w:p>
      <w:pPr>
        <w:pStyle w:val="Compact"/>
        <w:numPr>
          <w:ilvl w:val="1"/>
          <w:numId w:val="1040"/>
        </w:numPr>
      </w:pPr>
      <w:r>
        <w:t xml:space="preserve">Buffering: Temp storage during data transfer.</w:t>
      </w:r>
    </w:p>
    <w:p>
      <w:pPr>
        <w:pStyle w:val="Compact"/>
        <w:numPr>
          <w:ilvl w:val="1"/>
          <w:numId w:val="1040"/>
        </w:numPr>
      </w:pPr>
      <w:r>
        <w:t xml:space="preserve">Spooling: Overlapping output/input operations.</w:t>
      </w:r>
    </w:p>
    <w:p>
      <w:pPr>
        <w:pStyle w:val="Compact"/>
        <w:numPr>
          <w:ilvl w:val="1"/>
          <w:numId w:val="1040"/>
        </w:numPr>
      </w:pPr>
      <w:r>
        <w:t xml:space="preserve">RAID: Improves reliability.</w:t>
      </w:r>
    </w:p>
    <w:p>
      <w:r>
        <w:pict>
          <v:rect style="width:0;height:1.5pt" o:hralign="center" o:hrstd="t" o:hr="t"/>
        </w:pict>
      </w:r>
    </w:p>
    <w:bookmarkEnd w:id="46"/>
    <w:bookmarkStart w:id="47" w:name="X524d5ea7b82344df562e5ab514e59e1dad5392d"/>
    <w:p>
      <w:pPr>
        <w:pStyle w:val="Heading3"/>
      </w:pPr>
      <w:r>
        <w:t xml:space="preserve">28. What is tertiary storage? Describe its features and use case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efinition</w:t>
      </w:r>
      <w:r>
        <w:t xml:space="preserve">: Lowest level of storage hierarchy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xamples</w:t>
      </w:r>
      <w:r>
        <w:t xml:space="preserve">: Magnetic tapes, optical disks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eatures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t xml:space="preserve">High capacity</w:t>
      </w:r>
    </w:p>
    <w:p>
      <w:pPr>
        <w:pStyle w:val="Compact"/>
        <w:numPr>
          <w:ilvl w:val="1"/>
          <w:numId w:val="1042"/>
        </w:numPr>
      </w:pPr>
      <w:r>
        <w:t xml:space="preserve">Slow access</w:t>
      </w:r>
    </w:p>
    <w:p>
      <w:pPr>
        <w:pStyle w:val="Compact"/>
        <w:numPr>
          <w:ilvl w:val="1"/>
          <w:numId w:val="1042"/>
        </w:numPr>
      </w:pPr>
      <w:r>
        <w:t xml:space="preserve">Inexpensiv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Use Cases</w:t>
      </w:r>
      <w:r>
        <w:t xml:space="preserve">: Backup, archiving, compliance storage.</w:t>
      </w:r>
    </w:p>
    <w:p>
      <w:r>
        <w:pict>
          <v:rect style="width:0;height:1.5pt" o:hralign="center" o:hrstd="t" o:hr="t"/>
        </w:pict>
      </w:r>
    </w:p>
    <w:bookmarkEnd w:id="47"/>
    <w:bookmarkStart w:id="48" w:name="X88a12ca682bf2d9eeaad72ab42093e756dc3aed"/>
    <w:p>
      <w:pPr>
        <w:pStyle w:val="Heading3"/>
      </w:pPr>
      <w:r>
        <w:t xml:space="preserve">29. Explain the structure of an I/O system in an operating system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mponents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I/O devices</w:t>
      </w:r>
    </w:p>
    <w:p>
      <w:pPr>
        <w:pStyle w:val="Compact"/>
        <w:numPr>
          <w:ilvl w:val="1"/>
          <w:numId w:val="1044"/>
        </w:numPr>
      </w:pPr>
      <w:r>
        <w:t xml:space="preserve">Device controllers</w:t>
      </w:r>
    </w:p>
    <w:p>
      <w:pPr>
        <w:pStyle w:val="Compact"/>
        <w:numPr>
          <w:ilvl w:val="1"/>
          <w:numId w:val="1044"/>
        </w:numPr>
      </w:pPr>
      <w:r>
        <w:t xml:space="preserve">Device drivers</w:t>
      </w:r>
    </w:p>
    <w:p>
      <w:pPr>
        <w:pStyle w:val="Compact"/>
        <w:numPr>
          <w:ilvl w:val="1"/>
          <w:numId w:val="1044"/>
        </w:numPr>
      </w:pPr>
      <w:r>
        <w:t xml:space="preserve">OS interface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ata Flow</w:t>
      </w:r>
      <w:r>
        <w:t xml:space="preserve">: Application → System Call → Driver → Device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sponsibilities</w:t>
      </w:r>
      <w:r>
        <w:t xml:space="preserve">: Buffering, scheduling, error handling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Efficiency Goal</w:t>
      </w:r>
      <w:r>
        <w:t xml:space="preserve">: Minimize CPU involvement.</w:t>
      </w:r>
    </w:p>
    <w:p>
      <w:r>
        <w:pict>
          <v:rect style="width:0;height:1.5pt" o:hralign="center" o:hrstd="t" o:hr="t"/>
        </w:pict>
      </w:r>
    </w:p>
    <w:bookmarkEnd w:id="48"/>
    <w:bookmarkStart w:id="49" w:name="Xc57a23509e2c3b3dfbde0fafd89b868490850f7"/>
    <w:p>
      <w:pPr>
        <w:pStyle w:val="Heading3"/>
      </w:pPr>
      <w:r>
        <w:t xml:space="preserve">30. What are the main components of I/O hardware, and what are their functions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I/O Devices</w:t>
      </w:r>
      <w:r>
        <w:t xml:space="preserve">: Input (keyboard), Output (monitor), Storage (disk)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ontrollers</w:t>
      </w:r>
      <w:r>
        <w:t xml:space="preserve">: Manage signals and protocol with devices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orts</w:t>
      </w:r>
      <w:r>
        <w:t xml:space="preserve">: Physical connectors for communication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Buses</w:t>
      </w:r>
      <w:r>
        <w:t xml:space="preserve">: Carry data between components.</w:t>
      </w:r>
    </w:p>
    <w:p>
      <w:r>
        <w:pict>
          <v:rect style="width:0;height:1.5pt" o:hralign="center" o:hrstd="t" o:hr="t"/>
        </w:pict>
      </w:r>
    </w:p>
    <w:bookmarkEnd w:id="49"/>
    <w:bookmarkStart w:id="50" w:name="X38bbae42f869378caf1c7ed2640cc01e81b8f06"/>
    <w:p>
      <w:pPr>
        <w:pStyle w:val="Heading3"/>
      </w:pPr>
      <w:r>
        <w:t xml:space="preserve">31. Describe the purpose and components of the application I/O interface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urpose</w:t>
      </w:r>
      <w:r>
        <w:t xml:space="preserve">: Provides abstraction for user-level I/O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omponents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open()</w:t>
      </w:r>
    </w:p>
    <w:p>
      <w:pPr>
        <w:pStyle w:val="Compact"/>
        <w:numPr>
          <w:ilvl w:val="1"/>
          <w:numId w:val="1047"/>
        </w:numPr>
      </w:pPr>
      <w:r>
        <w:t xml:space="preserve">read()</w:t>
      </w:r>
    </w:p>
    <w:p>
      <w:pPr>
        <w:pStyle w:val="Compact"/>
        <w:numPr>
          <w:ilvl w:val="1"/>
          <w:numId w:val="1047"/>
        </w:numPr>
      </w:pPr>
      <w:r>
        <w:t xml:space="preserve">write()</w:t>
      </w:r>
    </w:p>
    <w:p>
      <w:pPr>
        <w:pStyle w:val="Compact"/>
        <w:numPr>
          <w:ilvl w:val="1"/>
          <w:numId w:val="1047"/>
        </w:numPr>
      </w:pPr>
      <w:r>
        <w:t xml:space="preserve">close(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Goal</w:t>
      </w:r>
      <w:r>
        <w:t xml:space="preserve">: Hide hardware specifics from user.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enefit</w:t>
      </w:r>
      <w:r>
        <w:t xml:space="preserve">: Easier programming and portability.</w:t>
      </w:r>
    </w:p>
    <w:p>
      <w:r>
        <w:pict>
          <v:rect style="width:0;height:1.5pt" o:hralign="center" o:hrstd="t" o:hr="t"/>
        </w:pict>
      </w:r>
    </w:p>
    <w:bookmarkEnd w:id="50"/>
    <w:bookmarkStart w:id="51" w:name="X3787f1451fbc90cc3a2f8ff71ef5d277c0c05b1"/>
    <w:p>
      <w:pPr>
        <w:pStyle w:val="Heading3"/>
      </w:pPr>
      <w:r>
        <w:t xml:space="preserve">32. What are the responsibilities of the kernel I/O subsystem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cheduling I/O</w:t>
      </w:r>
      <w:r>
        <w:t xml:space="preserve">: Manages queue of I/O requests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Buffering</w:t>
      </w:r>
      <w:r>
        <w:t xml:space="preserve">: Temp storage during transfer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aching</w:t>
      </w:r>
      <w:r>
        <w:t xml:space="preserve">: Speed up access to data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Error Handling</w:t>
      </w:r>
      <w:r>
        <w:t xml:space="preserve">: Detect and recover from I/O errors.</w:t>
      </w:r>
    </w:p>
    <w:p>
      <w:r>
        <w:pict>
          <v:rect style="width:0;height:1.5pt" o:hralign="center" o:hrstd="t" o:hr="t"/>
        </w:pict>
      </w:r>
    </w:p>
    <w:bookmarkEnd w:id="51"/>
    <w:bookmarkStart w:id="52" w:name="X26cb61b0486126249af25ef2a1dad19820cb6db"/>
    <w:p>
      <w:pPr>
        <w:pStyle w:val="Heading3"/>
      </w:pPr>
      <w:r>
        <w:t xml:space="preserve">33. Explain how I/O requests are transformed into hardware-level operation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ystem Call</w:t>
      </w:r>
      <w:r>
        <w:t xml:space="preserve">: Application triggers an I/O syscall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river Invocation</w:t>
      </w:r>
      <w:r>
        <w:t xml:space="preserve">: Kernel calls device driver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mmand Translation</w:t>
      </w:r>
      <w:r>
        <w:t xml:space="preserve">: Driver converts to device-specific instructions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evice Operation</w:t>
      </w:r>
      <w:r>
        <w:t xml:space="preserve">: Controller executes and confirms.</w:t>
      </w:r>
    </w:p>
    <w:p>
      <w:r>
        <w:pict>
          <v:rect style="width:0;height:1.5pt" o:hralign="center" o:hrstd="t" o:hr="t"/>
        </w:pict>
      </w:r>
    </w:p>
    <w:bookmarkEnd w:id="52"/>
    <w:bookmarkStart w:id="53" w:name="Xb5ba128a4a04cb4ec9e01524bb38f7b0697e9e4"/>
    <w:p>
      <w:pPr>
        <w:pStyle w:val="Heading3"/>
      </w:pPr>
      <w:r>
        <w:t xml:space="preserve">34. Explain the structure and working of mass storage systems in operating system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ructure</w:t>
      </w:r>
      <w:r>
        <w:t xml:space="preserve">: Controllers, devices, OS management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Working</w:t>
      </w:r>
      <w:r>
        <w:t xml:space="preserve">: Uses scheduling and buffering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eatures</w:t>
      </w:r>
      <w:r>
        <w:t xml:space="preserve">: Reliability, redundancy, speed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xamples</w:t>
      </w:r>
      <w:r>
        <w:t xml:space="preserve">: SSDs, HDDs, hybrid arrays.</w:t>
      </w:r>
    </w:p>
    <w:p>
      <w:r>
        <w:pict>
          <v:rect style="width:0;height:1.5pt" o:hralign="center" o:hrstd="t" o:hr="t"/>
        </w:pict>
      </w:r>
    </w:p>
    <w:bookmarkEnd w:id="53"/>
    <w:bookmarkStart w:id="54" w:name="X15a027a1840c0fac992739ef7d84716da7f11cb"/>
    <w:p>
      <w:pPr>
        <w:pStyle w:val="Heading3"/>
      </w:pPr>
      <w:r>
        <w:t xml:space="preserve">35. Describe disk structure, disk scheduling algorithms, disk management techniques, and swap-space management in detail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Disk Structure</w:t>
      </w:r>
      <w:r>
        <w:t xml:space="preserve">: Tracks, sectors, cylinders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cheduling</w:t>
      </w:r>
      <w:r>
        <w:t xml:space="preserve">: FCFS, SSTF, SCAN, LOOK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anagement</w:t>
      </w:r>
      <w:r>
        <w:t xml:space="preserve">: Partitioning, formatting, bad block recovery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wap-Space</w:t>
      </w:r>
      <w:r>
        <w:t xml:space="preserve">: Virtual memory management using disk.</w:t>
      </w:r>
    </w:p>
    <w:p>
      <w:r>
        <w:pict>
          <v:rect style="width:0;height:1.5pt" o:hralign="center" o:hrstd="t" o:hr="t"/>
        </w:pict>
      </w:r>
    </w:p>
    <w:bookmarkEnd w:id="54"/>
    <w:bookmarkStart w:id="55" w:name="explain-the-raid-structure-in-detail"/>
    <w:p>
      <w:pPr>
        <w:pStyle w:val="Heading3"/>
      </w:pPr>
      <w:r>
        <w:t xml:space="preserve">36. Explain the RAID structure in detail</w:t>
      </w:r>
    </w:p>
    <w:p>
      <w:pPr>
        <w:pStyle w:val="FirstParagraph"/>
      </w:pPr>
      <w:r>
        <w:rPr>
          <w:b/>
          <w:bCs/>
        </w:rPr>
        <w:t xml:space="preserve">Answe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92"/>
        <w:gridCol w:w="2143"/>
        <w:gridCol w:w="838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vel Description Fault Tolerance 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ID 0</w:t>
            </w:r>
          </w:p>
        </w:tc>
        <w:tc>
          <w:tcPr/>
          <w:p>
            <w:pPr>
              <w:pStyle w:val="Compact"/>
            </w:pPr>
            <w:r>
              <w:t xml:space="preserve">Striping only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ID 1</w:t>
            </w:r>
          </w:p>
        </w:tc>
        <w:tc>
          <w:tcPr/>
          <w:p>
            <w:pPr>
              <w:pStyle w:val="Compact"/>
            </w:pPr>
            <w:r>
              <w:t xml:space="preserve">Mirroring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ID 5</w:t>
            </w:r>
          </w:p>
        </w:tc>
        <w:tc>
          <w:tcPr/>
          <w:p>
            <w:pPr>
              <w:pStyle w:val="Compact"/>
            </w:pPr>
            <w:r>
              <w:t xml:space="preserve">Block-level with parity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ID 6</w:t>
            </w:r>
          </w:p>
        </w:tc>
        <w:tc>
          <w:tcPr/>
          <w:p>
            <w:pPr>
              <w:pStyle w:val="Compact"/>
            </w:pPr>
            <w:r>
              <w:t xml:space="preserve">Dual parity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ID 10</w:t>
            </w:r>
          </w:p>
        </w:tc>
        <w:tc>
          <w:tcPr/>
          <w:p>
            <w:pPr>
              <w:pStyle w:val="Compact"/>
            </w:pPr>
            <w:r>
              <w:t xml:space="preserve">Striping + Mirroring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X68f93b3caaee56dcb2ce8ea29e3dd1cde6e199f"/>
    <w:p>
      <w:pPr>
        <w:pStyle w:val="Heading3"/>
      </w:pPr>
      <w:r>
        <w:t xml:space="preserve">37. Compare different RAID levels using a table, describe the techniques used in storage implementation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RAID Table</w:t>
      </w:r>
      <w:r>
        <w:t xml:space="preserve">: (See Q36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chniques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t xml:space="preserve">Striping: Data split across disks</w:t>
      </w:r>
    </w:p>
    <w:p>
      <w:pPr>
        <w:pStyle w:val="Compact"/>
        <w:numPr>
          <w:ilvl w:val="1"/>
          <w:numId w:val="1053"/>
        </w:numPr>
      </w:pPr>
      <w:r>
        <w:t xml:space="preserve">Mirroring: Duplication for safety</w:t>
      </w:r>
    </w:p>
    <w:p>
      <w:pPr>
        <w:pStyle w:val="Compact"/>
        <w:numPr>
          <w:ilvl w:val="1"/>
          <w:numId w:val="1053"/>
        </w:numPr>
      </w:pPr>
      <w:r>
        <w:t xml:space="preserve">Parity: Error correc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Benefits</w:t>
      </w:r>
      <w:r>
        <w:t xml:space="preserve">: Speed + reliability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Use Cases</w:t>
      </w:r>
      <w:r>
        <w:t xml:space="preserve">: Enterprise servers, databases.</w:t>
      </w:r>
    </w:p>
    <w:p>
      <w:r>
        <w:pict>
          <v:rect style="width:0;height:1.5pt" o:hralign="center" o:hrstd="t" o:hr="t"/>
        </w:pict>
      </w:r>
    </w:p>
    <w:bookmarkEnd w:id="56"/>
    <w:bookmarkStart w:id="57" w:name="X9990c5a7f367303a9658271626e252337e1165b"/>
    <w:p>
      <w:pPr>
        <w:pStyle w:val="Heading3"/>
      </w:pPr>
      <w:r>
        <w:t xml:space="preserve">38. Discuss the characteristics and use cases of tertiary storage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haracteristics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t xml:space="preserve">Low cost</w:t>
      </w:r>
    </w:p>
    <w:p>
      <w:pPr>
        <w:pStyle w:val="Compact"/>
        <w:numPr>
          <w:ilvl w:val="1"/>
          <w:numId w:val="1055"/>
        </w:numPr>
      </w:pPr>
      <w:r>
        <w:t xml:space="preserve">High latency</w:t>
      </w:r>
    </w:p>
    <w:p>
      <w:pPr>
        <w:pStyle w:val="Compact"/>
        <w:numPr>
          <w:ilvl w:val="1"/>
          <w:numId w:val="1055"/>
        </w:numPr>
      </w:pPr>
      <w:r>
        <w:t xml:space="preserve">Sequential acces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xamples</w:t>
      </w:r>
      <w:r>
        <w:t xml:space="preserve">: Tape drives, Blu-ray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Use Cases</w:t>
      </w:r>
      <w:r>
        <w:t xml:space="preserve">:</w:t>
      </w:r>
    </w:p>
    <w:p>
      <w:pPr>
        <w:pStyle w:val="Compact"/>
        <w:numPr>
          <w:ilvl w:val="1"/>
          <w:numId w:val="1056"/>
        </w:numPr>
      </w:pPr>
      <w:r>
        <w:t xml:space="preserve">Long-term archiving</w:t>
      </w:r>
    </w:p>
    <w:p>
      <w:pPr>
        <w:pStyle w:val="Compact"/>
        <w:numPr>
          <w:ilvl w:val="1"/>
          <w:numId w:val="1056"/>
        </w:numPr>
      </w:pPr>
      <w:r>
        <w:t xml:space="preserve">Disaster recovery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dvantages</w:t>
      </w:r>
      <w:r>
        <w:t xml:space="preserve">: Low power, durability.</w:t>
      </w:r>
    </w:p>
    <w:p>
      <w:r>
        <w:pict>
          <v:rect style="width:0;height:1.5pt" o:hralign="center" o:hrstd="t" o:hr="t"/>
        </w:pict>
      </w:r>
    </w:p>
    <w:bookmarkEnd w:id="57"/>
    <w:bookmarkStart w:id="58" w:name="X8925ae0eaf5f3f2c3a120b22947b64ffe4094cf"/>
    <w:p>
      <w:pPr>
        <w:pStyle w:val="Heading3"/>
      </w:pPr>
      <w:r>
        <w:t xml:space="preserve">39. Describe in detail the structure of I/O systems in an operating system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Layered Design</w:t>
      </w:r>
      <w:r>
        <w:t xml:space="preserve">: Application → Kernel → Driver → Device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omponents</w:t>
      </w:r>
      <w:r>
        <w:t xml:space="preserve">: I/O requests, scheduler, buffer cache.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Goal</w:t>
      </w:r>
      <w:r>
        <w:t xml:space="preserve">: Efficient and secure data movement.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oordination</w:t>
      </w:r>
      <w:r>
        <w:t xml:space="preserve">: Between software and hardware levels.</w:t>
      </w:r>
    </w:p>
    <w:p>
      <w:r>
        <w:pict>
          <v:rect style="width:0;height:1.5pt" o:hralign="center" o:hrstd="t" o:hr="t"/>
        </w:pict>
      </w:r>
    </w:p>
    <w:bookmarkEnd w:id="58"/>
    <w:bookmarkStart w:id="59" w:name="X2ae782b57de53f5540adf9a8cbee1c6b6f144ca"/>
    <w:p>
      <w:pPr>
        <w:pStyle w:val="Heading3"/>
      </w:pPr>
      <w:r>
        <w:t xml:space="preserve">40. Explain the components of I/O hardware, the application I/O interface, kernel I/O subsystem, and how I/O requests are transformed into hardware operation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I/O Hardware</w:t>
      </w:r>
      <w:r>
        <w:t xml:space="preserve">: Devices, controllers, ports, buses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App Interface</w:t>
      </w:r>
      <w:r>
        <w:t xml:space="preserve">: open(), read(), write(), close()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Kernel Subsystem</w:t>
      </w:r>
      <w:r>
        <w:t xml:space="preserve">: Scheduling, buffering, error handling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ransformation Flow</w:t>
      </w:r>
      <w:r>
        <w:t xml:space="preserve">: System call → Driver → Device command → Execution → Return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2:32:21Z</dcterms:created>
  <dcterms:modified xsi:type="dcterms:W3CDTF">2025-07-14T12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